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1CB9" w:rsidRDefault="00581CB9" w:rsidP="00581CB9">
      <w:r>
        <w:t>RFM is a powerful file manager that lets you easily clean, explore and manage files on your device…</w:t>
      </w:r>
    </w:p>
    <w:p w:rsidR="00581CB9" w:rsidRDefault="00581CB9" w:rsidP="00581CB9"/>
    <w:p w:rsidR="00581CB9" w:rsidRDefault="00581CB9" w:rsidP="00581CB9">
      <w:r>
        <w:rPr>
          <w:rFonts w:ascii="Segoe UI Symbol" w:hAnsi="Segoe UI Symbol" w:cs="Segoe UI Symbol"/>
        </w:rPr>
        <w:t>✓</w:t>
      </w:r>
      <w:r>
        <w:t xml:space="preserve"> CLEAN</w:t>
      </w:r>
    </w:p>
    <w:p w:rsidR="00581CB9" w:rsidRDefault="00581CB9" w:rsidP="00581CB9">
      <w:r>
        <w:t>• Clean up junk, duplicates, large files, old downloads, media and much more… free up space in seconds</w:t>
      </w:r>
    </w:p>
    <w:p w:rsidR="00581CB9" w:rsidRDefault="00581CB9" w:rsidP="00581CB9">
      <w:r>
        <w:t>• Storage usage analysis</w:t>
      </w:r>
    </w:p>
    <w:p w:rsidR="00581CB9" w:rsidRDefault="00581CB9" w:rsidP="00581CB9">
      <w:r>
        <w:t>• Customize clean up algorithms</w:t>
      </w:r>
    </w:p>
    <w:p w:rsidR="00892E91" w:rsidRDefault="00892E91" w:rsidP="00581CB9"/>
    <w:p w:rsidR="00892E91" w:rsidRDefault="00892E91" w:rsidP="00892E91">
      <w:r>
        <w:rPr>
          <w:rFonts w:ascii="Cambria Math" w:hAnsi="Cambria Math" w:cs="Cambria Math"/>
        </w:rPr>
        <w:t>▶</w:t>
      </w:r>
      <w:r>
        <w:t xml:space="preserve"> PLAY</w:t>
      </w:r>
    </w:p>
    <w:p w:rsidR="00892E91" w:rsidRDefault="00892E91" w:rsidP="00892E91">
      <w:r>
        <w:t xml:space="preserve">• MEDIA PLAYER: </w:t>
      </w:r>
      <w:r w:rsidRPr="00E8048A">
        <w:t xml:space="preserve">Play videos and music with </w:t>
      </w:r>
      <w:r>
        <w:t>advance and stunning media</w:t>
      </w:r>
      <w:r w:rsidRPr="00E8048A">
        <w:t xml:space="preserve"> player</w:t>
      </w:r>
      <w:r>
        <w:t>. Shuffle, repeat, toggle video, l</w:t>
      </w:r>
      <w:r w:rsidRPr="00E8048A">
        <w:t>ock orientation</w:t>
      </w:r>
      <w:r>
        <w:t>, resize</w:t>
      </w:r>
      <w:r w:rsidRPr="00E8048A">
        <w:t>, swipe gestures,</w:t>
      </w:r>
      <w:r>
        <w:t xml:space="preserve"> tracks and external su</w:t>
      </w:r>
      <w:bookmarkStart w:id="0" w:name="_GoBack"/>
      <w:bookmarkEnd w:id="0"/>
      <w:r>
        <w:t>btitles, backup, encrypt and tons of options</w:t>
      </w:r>
      <w:r>
        <w:t>. Background with Picture-in-Picture mode playback support</w:t>
      </w:r>
    </w:p>
    <w:p w:rsidR="00892E91" w:rsidRDefault="00892E91" w:rsidP="00892E91">
      <w:r>
        <w:t>• GALLERY: Explore and manage images with advance options like lossless subsampling zoom, rotate, backup to cloud, pin bookmark, encrypt etc</w:t>
      </w:r>
    </w:p>
    <w:p w:rsidR="00892E91" w:rsidRDefault="00892E91" w:rsidP="00581CB9">
      <w:r>
        <w:t>• PLAYLISTS: Save media queue in playlists. Play music and videos together. Search, reorder and manage saved pl</w:t>
      </w:r>
      <w:r>
        <w:t>aylists with duplicates warning</w:t>
      </w:r>
    </w:p>
    <w:p w:rsidR="00581CB9" w:rsidRDefault="00581CB9" w:rsidP="00581CB9"/>
    <w:p w:rsidR="00581CB9" w:rsidRDefault="00D557F1" w:rsidP="00581CB9">
      <w:r w:rsidRPr="00D557F1">
        <w:rPr>
          <w:rFonts w:ascii="Segoe UI Symbol" w:hAnsi="Segoe UI Symbol" w:cs="Segoe UI Symbol"/>
        </w:rPr>
        <w:t>📌</w:t>
      </w:r>
      <w:r w:rsidR="00581CB9">
        <w:t xml:space="preserve"> ORGANISE</w:t>
      </w:r>
    </w:p>
    <w:p w:rsidR="00D712D0" w:rsidRDefault="00D712D0" w:rsidP="00581CB9">
      <w:r>
        <w:t>Stay clean and organised with</w:t>
      </w:r>
    </w:p>
    <w:p w:rsidR="00581CB9" w:rsidRDefault="00581CB9" w:rsidP="00581CB9">
      <w:r>
        <w:t>• CATEGORIES: Downloads, Images</w:t>
      </w:r>
      <w:r w:rsidR="00D712D0">
        <w:t>, Music</w:t>
      </w:r>
      <w:r>
        <w:t>, Videos</w:t>
      </w:r>
      <w:r w:rsidR="00D712D0">
        <w:t>, Playlists, Documents, Apps and even Custom Categories</w:t>
      </w:r>
    </w:p>
    <w:p w:rsidR="00581CB9" w:rsidRDefault="00581CB9" w:rsidP="00581CB9">
      <w:r>
        <w:t xml:space="preserve">• COLLECTIONS: </w:t>
      </w:r>
      <w:r w:rsidR="00E8048A">
        <w:t>Encrypted</w:t>
      </w:r>
      <w:r>
        <w:t xml:space="preserve"> Folder</w:t>
      </w:r>
      <w:r w:rsidR="00E8048A">
        <w:t>, Trash</w:t>
      </w:r>
      <w:r>
        <w:t>, Recent files, Bookmarks and History</w:t>
      </w:r>
    </w:p>
    <w:p w:rsidR="00D712D0" w:rsidRDefault="00E8048A" w:rsidP="00581CB9">
      <w:r>
        <w:t>• EASE: Many layout and view options. Pin tiles on home screen for easy access</w:t>
      </w:r>
    </w:p>
    <w:p w:rsidR="00892E91" w:rsidRDefault="00892E91" w:rsidP="00581CB9"/>
    <w:p w:rsidR="00E8048A" w:rsidRDefault="00E8048A" w:rsidP="00581CB9">
      <w:r w:rsidRPr="00E8048A">
        <w:rPr>
          <w:rFonts w:ascii="Segoe UI Symbol" w:hAnsi="Segoe UI Symbol" w:cs="Segoe UI Symbol"/>
        </w:rPr>
        <w:t>📁</w:t>
      </w:r>
      <w:r>
        <w:rPr>
          <w:rFonts w:ascii="Segoe UI Symbol" w:hAnsi="Segoe UI Symbol" w:cs="Segoe UI Symbol"/>
        </w:rPr>
        <w:t xml:space="preserve"> </w:t>
      </w:r>
      <w:r w:rsidR="00581CB9">
        <w:t>EXPLORE</w:t>
      </w:r>
    </w:p>
    <w:p w:rsidR="00581CB9" w:rsidRDefault="00581CB9" w:rsidP="00581CB9">
      <w:r>
        <w:t>• COMPRESS and EXTRACT files with ease with in-built file compressor and extractor</w:t>
      </w:r>
    </w:p>
    <w:p w:rsidR="00D712D0" w:rsidRDefault="00D712D0" w:rsidP="00D712D0">
      <w:r>
        <w:t>• TRASH: Instead of permanently deleting, move files to trash and restore them in need</w:t>
      </w:r>
    </w:p>
    <w:p w:rsidR="00D712D0" w:rsidRDefault="00D712D0" w:rsidP="00D712D0">
      <w:r>
        <w:t>• BOOKMARKS: Pin frequently visited folders and files to quickly access them later</w:t>
      </w:r>
    </w:p>
    <w:p w:rsidR="00D712D0" w:rsidRDefault="00D712D0" w:rsidP="00D712D0">
      <w:r>
        <w:t>• HISTORY:  Keep track of browsed files. You can pause or clear it anytime</w:t>
      </w:r>
    </w:p>
    <w:p w:rsidR="00D712D0" w:rsidRDefault="00D712D0" w:rsidP="00581CB9">
      <w:r>
        <w:t>• RECENT FILES: Access newly created or modified files in one place</w:t>
      </w:r>
    </w:p>
    <w:p w:rsidR="00581CB9" w:rsidRDefault="00581CB9" w:rsidP="00581CB9">
      <w:r>
        <w:t>• PROPERTIES: Modern storage and file information with META DATA support like resolution, media location, frame rate, album, artist, app permissions and much more…</w:t>
      </w:r>
    </w:p>
    <w:p w:rsidR="00581CB9" w:rsidRDefault="00581CB9" w:rsidP="00581CB9">
      <w:r>
        <w:t>• SWIPE ACTIONS: Swipe on a folder/file to perform quick actions. You can also customize it in settings</w:t>
      </w:r>
    </w:p>
    <w:p w:rsidR="00581CB9" w:rsidRDefault="00581CB9" w:rsidP="00581CB9">
      <w:r>
        <w:lastRenderedPageBreak/>
        <w:t>• MULTILEVEL SELECTIONS: Select folders and files from multiple folders at the same time. It allows you to explore folders and files even in selection mode. No need to clear current selections in order to select from another folder…</w:t>
      </w:r>
    </w:p>
    <w:p w:rsidR="00581CB9" w:rsidRDefault="00581CB9" w:rsidP="00581CB9">
      <w:r>
        <w:t>• SHORTCUTS: Pin folders and files on home screen for one-tap access</w:t>
      </w:r>
    </w:p>
    <w:p w:rsidR="00581CB9" w:rsidRDefault="00581CB9" w:rsidP="00581CB9">
      <w:r>
        <w:t>• SORT and FILTER: Advance sorting and filtering options that allows you to browse files however you like</w:t>
      </w:r>
    </w:p>
    <w:p w:rsidR="00581CB9" w:rsidRDefault="00581CB9" w:rsidP="00581CB9">
      <w:r>
        <w:t xml:space="preserve">• Stack Navigation: </w:t>
      </w:r>
      <w:r w:rsidR="00D712D0">
        <w:t>Breeze</w:t>
      </w:r>
      <w:r>
        <w:t xml:space="preserve"> </w:t>
      </w:r>
      <w:r w:rsidR="00D712D0">
        <w:t>through</w:t>
      </w:r>
      <w:r>
        <w:t xml:space="preserve"> the </w:t>
      </w:r>
      <w:r w:rsidR="00D712D0">
        <w:t>folders and drives</w:t>
      </w:r>
      <w:r>
        <w:t xml:space="preserve"> easily like on </w:t>
      </w:r>
      <w:r w:rsidR="00D712D0">
        <w:t>pc</w:t>
      </w:r>
    </w:p>
    <w:p w:rsidR="00581CB9" w:rsidRDefault="00716045" w:rsidP="00581CB9">
      <w:r>
        <w:t xml:space="preserve">• I/O: Fast and secure </w:t>
      </w:r>
      <w:r w:rsidR="00581CB9">
        <w:t xml:space="preserve">copy, move and delete algorithms that </w:t>
      </w:r>
      <w:r>
        <w:t>gives you full control over error handling (options like Overwrite, Resolve, Skip or Auto). Keep working with background copy/move support</w:t>
      </w:r>
    </w:p>
    <w:p w:rsidR="00581CB9" w:rsidRDefault="00581CB9" w:rsidP="00581CB9">
      <w:r>
        <w:t>• AI: Rename files, create new files, folders and even chain of folders with auto suggestions and error handling</w:t>
      </w:r>
    </w:p>
    <w:p w:rsidR="00581CB9" w:rsidRDefault="00581CB9" w:rsidP="00581CB9">
      <w:r>
        <w:t>• ADVANCE OPTIONS: File checksums, storage and folder analysis, encryption, backup to cloud etc</w:t>
      </w:r>
    </w:p>
    <w:p w:rsidR="00581CB9" w:rsidRDefault="00581CB9" w:rsidP="00581CB9"/>
    <w:p w:rsidR="00581CB9" w:rsidRDefault="00581CB9" w:rsidP="00581CB9">
      <w:r>
        <w:rPr>
          <w:rFonts w:ascii="Segoe UI Symbol" w:hAnsi="Segoe UI Symbol" w:cs="Segoe UI Symbol"/>
        </w:rPr>
        <w:t>🔍</w:t>
      </w:r>
      <w:r>
        <w:t xml:space="preserve"> SEARCH</w:t>
      </w:r>
    </w:p>
    <w:p w:rsidR="00581CB9" w:rsidRDefault="00581CB9" w:rsidP="00581CB9">
      <w:r>
        <w:t>• Search anywhere with just one tap</w:t>
      </w:r>
    </w:p>
    <w:p w:rsidR="00581CB9" w:rsidRDefault="00581CB9" w:rsidP="00581CB9">
      <w:r>
        <w:t>• Live search with smart and customizable search algorithm that lets you find files easily</w:t>
      </w:r>
    </w:p>
    <w:p w:rsidR="00581CB9" w:rsidRDefault="00581CB9" w:rsidP="00581CB9">
      <w:r>
        <w:t>• Search files within a folder by tapping on folder name</w:t>
      </w:r>
    </w:p>
    <w:p w:rsidR="00581CB9" w:rsidRDefault="00581CB9" w:rsidP="00581CB9">
      <w:r>
        <w:t>• CONTROL how search algorithm scan files, with advance options like Regular Expressions, Character and Case matching, Path analysis etc</w:t>
      </w:r>
    </w:p>
    <w:p w:rsidR="00581CB9" w:rsidRDefault="00581CB9" w:rsidP="00581CB9">
      <w:r>
        <w:t>• CUSTOM CATEGORIES: Custom search UI, that lets you categorize and easily browse folders and files (as albums), based on a custom search pattern</w:t>
      </w:r>
    </w:p>
    <w:p w:rsidR="00581CB9" w:rsidRDefault="00581CB9" w:rsidP="00581CB9"/>
    <w:p w:rsidR="00581CB9" w:rsidRDefault="00581CB9" w:rsidP="00581CB9">
      <w:r>
        <w:rPr>
          <w:rFonts w:ascii="Segoe UI Symbol" w:hAnsi="Segoe UI Symbol" w:cs="Segoe UI Symbol"/>
        </w:rPr>
        <w:t>🔒</w:t>
      </w:r>
      <w:r>
        <w:t xml:space="preserve"> ENCRYPT</w:t>
      </w:r>
    </w:p>
    <w:p w:rsidR="00581CB9" w:rsidRDefault="00581CB9" w:rsidP="00581CB9">
      <w:r>
        <w:t>• Encrypt folders and files using an advance encryption algorithm (RSA)</w:t>
      </w:r>
    </w:p>
    <w:p w:rsidR="00581CB9" w:rsidRDefault="00581CB9" w:rsidP="00581CB9">
      <w:r>
        <w:t>• Use a pin for authorizing access to the encrypted folder</w:t>
      </w:r>
    </w:p>
    <w:p w:rsidR="00581CB9" w:rsidRDefault="00581CB9" w:rsidP="00581CB9">
      <w:r>
        <w:t>• Lock's in automatically when someone tries to gain unauthorized access</w:t>
      </w:r>
    </w:p>
    <w:p w:rsidR="00581CB9" w:rsidRDefault="00581CB9" w:rsidP="00581CB9"/>
    <w:p w:rsidR="00581CB9" w:rsidRDefault="00581CB9" w:rsidP="00581CB9">
      <w:r>
        <w:rPr>
          <w:rFonts w:ascii="Segoe UI Symbol" w:hAnsi="Segoe UI Symbol" w:cs="Segoe UI Symbol"/>
        </w:rPr>
        <w:t>⚙</w:t>
      </w:r>
      <w:r>
        <w:t xml:space="preserve"> </w:t>
      </w:r>
      <w:r w:rsidR="001D556D">
        <w:t>SETTINGS</w:t>
      </w:r>
    </w:p>
    <w:p w:rsidR="00581CB9" w:rsidRDefault="00581CB9" w:rsidP="00581CB9">
      <w:r>
        <w:t xml:space="preserve">• </w:t>
      </w:r>
      <w:r w:rsidR="001D556D">
        <w:t xml:space="preserve">Configure </w:t>
      </w:r>
      <w:r>
        <w:t>look and feel of the app</w:t>
      </w:r>
      <w:r w:rsidR="007530F1">
        <w:t>.</w:t>
      </w:r>
      <w:r w:rsidR="001D556D">
        <w:t xml:space="preserve"> Supports</w:t>
      </w:r>
      <w:r w:rsidR="007530F1">
        <w:t xml:space="preserve"> Dark Theme with automatic theme switching</w:t>
      </w:r>
    </w:p>
    <w:p w:rsidR="00746B4E" w:rsidRDefault="001D556D" w:rsidP="007530F1">
      <w:r>
        <w:t>• Customise a</w:t>
      </w:r>
      <w:r w:rsidR="00746B4E">
        <w:t>pp</w:t>
      </w:r>
      <w:r>
        <w:t xml:space="preserve"> behaviour (Core, Explorer, Media, Search, Cleaner and Collections), I/O (Copy, Encrypt, Trash, Backup etc), scan algorithms and almost everything</w:t>
      </w:r>
    </w:p>
    <w:p w:rsidR="001D556D" w:rsidRDefault="001D556D" w:rsidP="007530F1">
      <w:r>
        <w:t>• Information about core features is included in settings</w:t>
      </w:r>
    </w:p>
    <w:p w:rsidR="007530F1" w:rsidRPr="00581CB9" w:rsidRDefault="007530F1" w:rsidP="00581CB9">
      <w:r>
        <w:t>Make app your own!</w:t>
      </w:r>
    </w:p>
    <w:sectPr w:rsidR="007530F1" w:rsidRPr="00581C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0tTS2tLQ0NTAxMLdQ0lEKTi0uzszPAykwqgUAlVxMhywAAAA="/>
  </w:docVars>
  <w:rsids>
    <w:rsidRoot w:val="00064735"/>
    <w:rsid w:val="00004C03"/>
    <w:rsid w:val="00032B2B"/>
    <w:rsid w:val="00055A42"/>
    <w:rsid w:val="00064735"/>
    <w:rsid w:val="000C66B6"/>
    <w:rsid w:val="000F5C33"/>
    <w:rsid w:val="001D556D"/>
    <w:rsid w:val="00581CB9"/>
    <w:rsid w:val="00716045"/>
    <w:rsid w:val="00746B4E"/>
    <w:rsid w:val="007530F1"/>
    <w:rsid w:val="0077094F"/>
    <w:rsid w:val="007C7450"/>
    <w:rsid w:val="00892E91"/>
    <w:rsid w:val="009C4070"/>
    <w:rsid w:val="00BA4EF8"/>
    <w:rsid w:val="00BC7038"/>
    <w:rsid w:val="00D557F1"/>
    <w:rsid w:val="00D712D0"/>
    <w:rsid w:val="00E8048A"/>
    <w:rsid w:val="00F659A8"/>
    <w:rsid w:val="00F874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8A5A6"/>
  <w15:chartTrackingRefBased/>
  <w15:docId w15:val="{1F3EB78E-5573-4E19-BE44-78AE738F9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2</Pages>
  <Words>558</Words>
  <Characters>318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C</dc:creator>
  <cp:keywords/>
  <dc:description/>
  <cp:lastModifiedBy>RC</cp:lastModifiedBy>
  <cp:revision>11</cp:revision>
  <dcterms:created xsi:type="dcterms:W3CDTF">2021-06-14T15:49:00Z</dcterms:created>
  <dcterms:modified xsi:type="dcterms:W3CDTF">2021-12-13T13:29:00Z</dcterms:modified>
</cp:coreProperties>
</file>